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961459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COMPUTER NETWORKS </w:t>
      </w:r>
    </w:p>
    <w:p w14:paraId="6B979FA1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LAB REPORT</w:t>
      </w:r>
    </w:p>
    <w:p w14:paraId="32D3C2B9" w14:textId="4DBF301A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ASSIGNMENT 3</w:t>
      </w:r>
    </w:p>
    <w:p w14:paraId="00E207F5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DEBJIT DHAR</w:t>
      </w:r>
    </w:p>
    <w:p w14:paraId="7A57DFD2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BCSE UG 3 </w:t>
      </w:r>
    </w:p>
    <w:p w14:paraId="183286BC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ROLL:002210501106</w:t>
      </w:r>
    </w:p>
    <w:p w14:paraId="65679AA9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GROUP: A3</w:t>
      </w:r>
    </w:p>
    <w:p w14:paraId="52A5205B" w14:textId="7A8CF6DF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SUBMISSION: 2</w:t>
      </w:r>
      <w:r w:rsidR="00C93F53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8</w:t>
      </w:r>
      <w:r w:rsidRPr="00F7605E">
        <w:rPr>
          <w:rFonts w:ascii="Times New Roman" w:hAnsi="Times New Roman" w:cs="Times New Roman"/>
          <w:b/>
          <w:color w:val="A5A5A5" w:themeColor="accent3"/>
          <w:sz w:val="72"/>
          <w:szCs w:val="72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/10/2024</w:t>
      </w:r>
    </w:p>
    <w:p w14:paraId="23D73088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96"/>
          <w:szCs w:val="96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116D9359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96"/>
          <w:szCs w:val="96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33BA6AD1" w14:textId="77777777" w:rsidR="00F7605E" w:rsidRPr="00F7605E" w:rsidRDefault="00F7605E" w:rsidP="00F7605E">
      <w:pPr>
        <w:jc w:val="center"/>
        <w:rPr>
          <w:rFonts w:ascii="Times New Roman" w:hAnsi="Times New Roman" w:cs="Times New Roman"/>
          <w:b/>
          <w:color w:val="A5A5A5" w:themeColor="accent3"/>
          <w:sz w:val="96"/>
          <w:szCs w:val="96"/>
          <w:u w:val="single"/>
          <w:lang w:val="en-US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3999B792" w14:textId="77777777" w:rsidR="00F7605E" w:rsidRPr="00F7605E" w:rsidRDefault="00F7605E">
      <w:pPr>
        <w:rPr>
          <w:rFonts w:ascii="Times New Roman" w:hAnsi="Times New Roman" w:cs="Times New Roman"/>
        </w:rPr>
      </w:pPr>
    </w:p>
    <w:p w14:paraId="360A632D" w14:textId="06762897" w:rsidR="00F7605E" w:rsidRPr="00F7605E" w:rsidRDefault="00F7605E" w:rsidP="00F7605E">
      <w:pPr>
        <w:tabs>
          <w:tab w:val="left" w:pos="5640"/>
        </w:tabs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F7605E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Problem Statement: Implement p-persistent CSMA technique with collision detection.</w:t>
      </w:r>
    </w:p>
    <w:p w14:paraId="244C5562" w14:textId="7750ECA2" w:rsidR="00F7605E" w:rsidRP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In this assignment, you have to implement a p-persistent CSMA technique with collision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F7605E">
        <w:rPr>
          <w:rFonts w:ascii="Times New Roman" w:hAnsi="Times New Roman" w:cs="Times New Roman"/>
          <w:sz w:val="36"/>
          <w:szCs w:val="36"/>
        </w:rPr>
        <w:t>detection. Measure the performance parameters like throughput (i.e., average amount of data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F7605E">
        <w:rPr>
          <w:rFonts w:ascii="Times New Roman" w:hAnsi="Times New Roman" w:cs="Times New Roman"/>
          <w:sz w:val="36"/>
          <w:szCs w:val="36"/>
        </w:rPr>
        <w:t>bits successfully transmitted per unit time) and forwarding delay (i.e., average end-to-end delay,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F7605E">
        <w:rPr>
          <w:rFonts w:ascii="Times New Roman" w:hAnsi="Times New Roman" w:cs="Times New Roman"/>
          <w:sz w:val="36"/>
          <w:szCs w:val="36"/>
        </w:rPr>
        <w:t>including the queuing delay and the transmission delay) experienced by the CSMA frames (IEEE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F7605E">
        <w:rPr>
          <w:rFonts w:ascii="Times New Roman" w:hAnsi="Times New Roman" w:cs="Times New Roman"/>
          <w:sz w:val="36"/>
          <w:szCs w:val="36"/>
        </w:rPr>
        <w:t>802.3). Consider adding a Collision Detection module at the sender side. This will randomly</w:t>
      </w:r>
    </w:p>
    <w:p w14:paraId="1F744E45" w14:textId="77777777" w:rsid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inject collisions in the system.</w:t>
      </w:r>
    </w:p>
    <w:p w14:paraId="014ABD71" w14:textId="77777777" w:rsidR="00F7605E" w:rsidRP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BEB7359" w14:textId="77777777" w:rsidR="00F7605E" w:rsidRP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Test the above schemes for the following cases (not limited to).</w:t>
      </w:r>
    </w:p>
    <w:p w14:paraId="22B505B6" w14:textId="77777777" w:rsidR="00F7605E" w:rsidRP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i) Plot the comparison graphs for throughput and forwarding delay by varying p.</w:t>
      </w:r>
    </w:p>
    <w:p w14:paraId="15A8CB92" w14:textId="77777777" w:rsidR="00F7605E" w:rsidRP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ii) Compare efficiency of the above approach by varying p.</w:t>
      </w:r>
    </w:p>
    <w:p w14:paraId="5D1EAA41" w14:textId="07965937" w:rsidR="00F7605E" w:rsidRDefault="00F7605E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7605E">
        <w:rPr>
          <w:rFonts w:ascii="Times New Roman" w:hAnsi="Times New Roman" w:cs="Times New Roman"/>
          <w:sz w:val="36"/>
          <w:szCs w:val="36"/>
        </w:rPr>
        <w:t>State your observations on the impact of performance of CSMA-CD in different scenarios.</w:t>
      </w:r>
    </w:p>
    <w:p w14:paraId="2CCCCE1E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5B1E29D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1A0C050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ADB4BF7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4F11AD4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5BD4089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3CF775D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D6FD712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DB0EE4D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54C1BDD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E5F9161" w14:textId="77777777" w:rsidR="00E25CC7" w:rsidRDefault="00E25CC7" w:rsidP="00F7605E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2284C18" w14:textId="77777777" w:rsidR="00E25CC7" w:rsidRDefault="00E25CC7" w:rsidP="00E25CC7">
      <w:pPr>
        <w:tabs>
          <w:tab w:val="left" w:pos="5640"/>
        </w:tabs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B062ED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DESIGN</w:t>
      </w:r>
    </w:p>
    <w:p w14:paraId="5EFBD935" w14:textId="77777777" w:rsid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7EC8B1B3" w14:textId="77777777" w:rsid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>Theory:</w:t>
      </w:r>
    </w:p>
    <w:p w14:paraId="7EA41A93" w14:textId="04516E7A" w:rsidR="00E25CC7" w:rsidRP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The p-persistent method is used if the channel has time slots with a slot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E25CC7">
        <w:rPr>
          <w:rFonts w:ascii="Times New Roman" w:hAnsi="Times New Roman" w:cs="Times New Roman"/>
          <w:sz w:val="36"/>
          <w:szCs w:val="36"/>
        </w:rPr>
        <w:t>duration equal to or greater than the maximum propagation time. The ppersistent approach combines the advantage of the other two strategies.</w:t>
      </w:r>
    </w:p>
    <w:p w14:paraId="23DE390F" w14:textId="2404A313" w:rsidR="00E25CC7" w:rsidRP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It reduces the chance of collision and improves efficiency. In this method,</w:t>
      </w:r>
      <w:r>
        <w:rPr>
          <w:rFonts w:ascii="Times New Roman" w:hAnsi="Times New Roman" w:cs="Times New Roman"/>
          <w:sz w:val="36"/>
          <w:szCs w:val="36"/>
        </w:rPr>
        <w:t xml:space="preserve"> </w:t>
      </w:r>
      <w:r w:rsidRPr="00E25CC7">
        <w:rPr>
          <w:rFonts w:ascii="Times New Roman" w:hAnsi="Times New Roman" w:cs="Times New Roman"/>
          <w:sz w:val="36"/>
          <w:szCs w:val="36"/>
        </w:rPr>
        <w:t>after the station finds the line idle it follows these steps:</w:t>
      </w:r>
    </w:p>
    <w:p w14:paraId="1F3FB09E" w14:textId="77777777" w:rsidR="00E25CC7" w:rsidRP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1. with probability p, the station sends its frame.</w:t>
      </w:r>
    </w:p>
    <w:p w14:paraId="696771C4" w14:textId="77777777" w:rsidR="00E25CC7" w:rsidRP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2. with probability q=1-p, the station waits for the beginning of the next time slot and checks the line again.</w:t>
      </w:r>
    </w:p>
    <w:p w14:paraId="40845A46" w14:textId="77777777" w:rsidR="00E25CC7" w:rsidRP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a. if the line is idle, it goes to step 1.</w:t>
      </w:r>
    </w:p>
    <w:p w14:paraId="5E6B172A" w14:textId="308802C0" w:rsidR="00E25CC7" w:rsidRDefault="00E25CC7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25CC7">
        <w:rPr>
          <w:rFonts w:ascii="Times New Roman" w:hAnsi="Times New Roman" w:cs="Times New Roman"/>
          <w:sz w:val="36"/>
          <w:szCs w:val="36"/>
        </w:rPr>
        <w:t>b. if the line is busy, it acts as though a collision has occurred and uses the back-off procedure.</w:t>
      </w:r>
    </w:p>
    <w:p w14:paraId="24711C4B" w14:textId="746689E1" w:rsidR="004751A2" w:rsidRDefault="00E5760E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DCC280F" wp14:editId="632743F2">
            <wp:extent cx="5731510" cy="3817620"/>
            <wp:effectExtent l="0" t="0" r="2540" b="0"/>
            <wp:docPr id="13611638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22B79" w14:textId="77777777" w:rsidR="00C07AC6" w:rsidRDefault="00C07AC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F46E3ED" w14:textId="5CB35130" w:rsidR="00FE695D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Explanation of Implementation</w:t>
      </w:r>
    </w:p>
    <w:p w14:paraId="307B6B1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P-Persistence Implementation</w:t>
      </w:r>
    </w:p>
    <w:p w14:paraId="09C8411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arrier Sensing:</w:t>
      </w:r>
    </w:p>
    <w:p w14:paraId="6275491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881293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Each station must sense the channel before attempting transmission to check if it’s currently idle or busy.</w:t>
      </w:r>
    </w:p>
    <w:p w14:paraId="1E169EC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f the channel is occupied (another station is transmitting), the station waits before re-sensing the channel.</w:t>
      </w:r>
    </w:p>
    <w:p w14:paraId="64D6584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P-Persistent Probability Check:</w:t>
      </w:r>
    </w:p>
    <w:p w14:paraId="0E04FAF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01D0D3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When the channel is sensed as idle, each station then uses a probabilistic check to decide whether to transmit:</w:t>
      </w:r>
    </w:p>
    <w:p w14:paraId="2591640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A random number is generated, and if it’s less than or equal to the given probability (p), the station proceeds with transmission.</w:t>
      </w:r>
    </w:p>
    <w:p w14:paraId="55B83BD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f the random number is greater than p, the station waits for a short period (determined by inbetween_frametime) before re-evaluating the channel and retrying the probability check.</w:t>
      </w:r>
    </w:p>
    <w:p w14:paraId="17DC56E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This probabilistic approach reduces the likelihood of collisions when multiple stations sense the channel as idle at the same time.</w:t>
      </w:r>
    </w:p>
    <w:p w14:paraId="7AFEFE2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ollision Detection Implementation</w:t>
      </w:r>
    </w:p>
    <w:p w14:paraId="2368683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Simultaneous Transmission Check:</w:t>
      </w:r>
    </w:p>
    <w:p w14:paraId="77730E9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402FC4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The Channel class tracks the number of stations currently transmitting using a variable transmitting_stations.</w:t>
      </w:r>
    </w:p>
    <w:p w14:paraId="51946EA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Each station calls channel.begin_transmission() before transmitting:</w:t>
      </w:r>
    </w:p>
    <w:p w14:paraId="4666E8F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This function increments the transmitting_stations counter and checks if more than one station is currently transmitting (i.e., transmitting_stations &gt; 1).</w:t>
      </w:r>
    </w:p>
    <w:p w14:paraId="7504512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lastRenderedPageBreak/>
        <w:t>If two or more stations transmit at the same time, it’s treated as a collision, and the function returns True, signaling a collision to the station.</w:t>
      </w:r>
    </w:p>
    <w:p w14:paraId="41AB187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ollision Handling:</w:t>
      </w:r>
    </w:p>
    <w:p w14:paraId="5BD592D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B705D7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f a collision is detected, the station:</w:t>
      </w:r>
    </w:p>
    <w:p w14:paraId="10BE59A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alls channel.record_collision() to log the collision attempt.</w:t>
      </w:r>
    </w:p>
    <w:p w14:paraId="718210B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mmediately releases the channel by calling channel.end_transmission() to allow other stations to access the medium.</w:t>
      </w:r>
    </w:p>
    <w:p w14:paraId="25C82D6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Exponential Backoff: After a collision, the station waits for a random backoff period before retrying transmission. The backoff period is selected randomly from a range (0 to max_backoff) to reduce the chance of repeated collisions by spacing out retry attempts for different stations.</w:t>
      </w:r>
    </w:p>
    <w:p w14:paraId="0B8271B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Once the backoff period ends, the station returns to carrier sensing and retries the transmission attempt.</w:t>
      </w:r>
    </w:p>
    <w:p w14:paraId="2650E37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Successful Transmission:</w:t>
      </w:r>
    </w:p>
    <w:p w14:paraId="0832A38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9B8F38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f no other station is transmitting (i.e., transmitting_stations == 1), the station successfully transmits its frame.</w:t>
      </w:r>
    </w:p>
    <w:p w14:paraId="67622D7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After the successful transmission, the station:</w:t>
      </w:r>
    </w:p>
    <w:p w14:paraId="3C7748B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alls channel.record_successful_frame() to log a successful transmission.</w:t>
      </w:r>
    </w:p>
    <w:p w14:paraId="472E1C9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Releases the channel lock by calling channel.end_transmission(), making the channel available for other stations.</w:t>
      </w:r>
    </w:p>
    <w:p w14:paraId="4F0C24A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Final Statistics and Metrics</w:t>
      </w:r>
    </w:p>
    <w:p w14:paraId="1FE6D2F1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After all transmissions are completed, the Channel class calculates and displays:</w:t>
      </w:r>
    </w:p>
    <w:p w14:paraId="75372AD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lastRenderedPageBreak/>
        <w:t>Efficiency: The ratio of successful frames to total transmission attempts, showing how effectively the channel was used.</w:t>
      </w:r>
    </w:p>
    <w:p w14:paraId="607331E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ollision Rate: The ratio of collision events to total transmission attempts, indicating how frequently collisions occurred during the simulation.</w:t>
      </w:r>
    </w:p>
    <w:p w14:paraId="3E4F376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Summary of How P-Persistence and Collision Detection are Achieved</w:t>
      </w:r>
    </w:p>
    <w:p w14:paraId="000C356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P-persistence is achieved by having each station probabilistically decide whether to transmit based on a set probability, reducing collision likelihood when the channel is sensed as idle.</w:t>
      </w:r>
    </w:p>
    <w:p w14:paraId="6F691D2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ollision detection is implemented by tracking simultaneous transmissions and treating any overlap as a collision. Stations then perform a random backoff before reattempting, simulating collision resolution as in actual CSMA/CD.</w:t>
      </w:r>
    </w:p>
    <w:p w14:paraId="0B7F8685" w14:textId="2E9093F3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This approach effectively simulates p-persistent CSMA with collision detection and handling, closely mimicking how real Ethernet networks manage shared access and collisions on a network medium.</w:t>
      </w:r>
    </w:p>
    <w:p w14:paraId="43AF3FDE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7B289A3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29B7991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43D5C8F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E0F19EC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D43E0F7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A095817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A794522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1497E8C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5CE323B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04D7247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5BE5456" w14:textId="77777777" w:rsid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0A11605" w14:textId="77777777" w:rsidR="00C07AC6" w:rsidRPr="0092771D" w:rsidRDefault="00C07AC6" w:rsidP="00FE695D">
      <w:pPr>
        <w:tabs>
          <w:tab w:val="left" w:pos="5640"/>
        </w:tabs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92771D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Structural Diagram</w:t>
      </w:r>
    </w:p>
    <w:p w14:paraId="1747980E" w14:textId="77777777" w:rsidR="00C07AC6" w:rsidRDefault="00C07AC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A25D275" w14:textId="70810D6C" w:rsidR="00C07AC6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C4C0BF9" wp14:editId="1BBF5834">
            <wp:extent cx="5723255" cy="3111500"/>
            <wp:effectExtent l="0" t="1333500" r="0" b="1346200"/>
            <wp:docPr id="403605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311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scene3d>
                      <a:camera prst="orthographicFront">
                        <a:rot lat="0" lon="21299996" rev="5400000"/>
                      </a:camera>
                      <a:lightRig rig="threePt" dir="t"/>
                    </a:scene3d>
                  </pic:spPr>
                </pic:pic>
              </a:graphicData>
            </a:graphic>
          </wp:inline>
        </w:drawing>
      </w:r>
    </w:p>
    <w:p w14:paraId="7F02FD4F" w14:textId="77777777" w:rsidR="00C07AC6" w:rsidRDefault="00C07AC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23AC830" w14:textId="77777777" w:rsidR="00C07AC6" w:rsidRDefault="00C07AC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8662141" w14:textId="77777777" w:rsidR="00C07AC6" w:rsidRDefault="00C07AC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09C5C3E" w14:textId="77777777" w:rsidR="00C41B0A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E867F8F" w14:textId="77777777" w:rsidR="00C41B0A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040C7AB" w14:textId="77777777" w:rsidR="00C41B0A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DA3BAA2" w14:textId="77777777" w:rsidR="00C41B0A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64BA196" w14:textId="77777777" w:rsidR="00C41B0A" w:rsidRDefault="00C41B0A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B5CB13A" w14:textId="77777777" w:rsidR="00C07AC6" w:rsidRDefault="00C07AC6" w:rsidP="00C07AC6">
      <w:pPr>
        <w:tabs>
          <w:tab w:val="left" w:pos="5640"/>
        </w:tabs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E21881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Implementation</w:t>
      </w:r>
    </w:p>
    <w:p w14:paraId="0E07E22E" w14:textId="77777777" w:rsidR="00C07AC6" w:rsidRDefault="00C07AC6" w:rsidP="00C07AC6">
      <w:pPr>
        <w:tabs>
          <w:tab w:val="left" w:pos="5640"/>
        </w:tabs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4BE9C2D6" w14:textId="7F283B19" w:rsidR="00C07AC6" w:rsidRDefault="00C07AC6" w:rsidP="00C07AC6">
      <w:pPr>
        <w:tabs>
          <w:tab w:val="left" w:pos="5640"/>
        </w:tabs>
        <w:spacing w:after="0"/>
        <w:rPr>
          <w:rStyle w:val="Hyperlink"/>
          <w:rFonts w:ascii="Times New Roman" w:hAnsi="Times New Roman" w:cs="Times New Roman"/>
          <w:sz w:val="36"/>
          <w:szCs w:val="36"/>
        </w:rPr>
      </w:pPr>
      <w:r w:rsidRPr="002869EF">
        <w:rPr>
          <w:rFonts w:ascii="Times New Roman" w:hAnsi="Times New Roman" w:cs="Times New Roman"/>
          <w:b/>
          <w:bCs/>
          <w:sz w:val="36"/>
          <w:szCs w:val="36"/>
        </w:rPr>
        <w:t>Imple</w:t>
      </w:r>
      <w:r>
        <w:rPr>
          <w:rFonts w:ascii="Times New Roman" w:hAnsi="Times New Roman" w:cs="Times New Roman"/>
          <w:b/>
          <w:bCs/>
          <w:sz w:val="36"/>
          <w:szCs w:val="36"/>
        </w:rPr>
        <w:t xml:space="preserve">mentable code at: </w:t>
      </w:r>
      <w:hyperlink r:id="rId9" w:history="1">
        <w:r w:rsidRPr="009A45CC">
          <w:rPr>
            <w:rStyle w:val="Hyperlink"/>
            <w:rFonts w:ascii="Times New Roman" w:hAnsi="Times New Roman" w:cs="Times New Roman"/>
            <w:sz w:val="36"/>
            <w:szCs w:val="36"/>
          </w:rPr>
          <w:t>https://github.com/Debjit-Dhar/Networks</w:t>
        </w:r>
      </w:hyperlink>
    </w:p>
    <w:p w14:paraId="7D1C67B6" w14:textId="77777777" w:rsidR="00C07AC6" w:rsidRDefault="00C07AC6" w:rsidP="00C07AC6">
      <w:pPr>
        <w:tabs>
          <w:tab w:val="left" w:pos="5640"/>
        </w:tabs>
        <w:spacing w:after="0"/>
        <w:rPr>
          <w:rStyle w:val="Hyperlink"/>
          <w:rFonts w:ascii="Times New Roman" w:hAnsi="Times New Roman" w:cs="Times New Roman"/>
          <w:sz w:val="36"/>
          <w:szCs w:val="36"/>
        </w:rPr>
      </w:pPr>
    </w:p>
    <w:p w14:paraId="7C20AF04" w14:textId="6D2AE1D9" w:rsidR="00C07AC6" w:rsidRDefault="00FE695D" w:rsidP="00C07AC6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P-Persistent CSMA-CD Code Snippet:</w:t>
      </w:r>
    </w:p>
    <w:p w14:paraId="69AD7557" w14:textId="3A837731" w:rsidR="00FE695D" w:rsidRPr="00FE695D" w:rsidRDefault="00E84BB5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Here I have only provided the p-persistent and collision detection module, sender and receiver remains same as Assignment 2.</w:t>
      </w:r>
    </w:p>
    <w:p w14:paraId="3E7B6B0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mport threading</w:t>
      </w:r>
    </w:p>
    <w:p w14:paraId="1FC62FB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mport time</w:t>
      </w:r>
    </w:p>
    <w:p w14:paraId="1120FAC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mport random</w:t>
      </w:r>
    </w:p>
    <w:p w14:paraId="3940D3A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705363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lass Channel:</w:t>
      </w:r>
    </w:p>
    <w:p w14:paraId="6DFEAA4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__init__(self):</w:t>
      </w:r>
    </w:p>
    <w:p w14:paraId="5DD884F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lock = threading.Lock()</w:t>
      </w:r>
    </w:p>
    <w:p w14:paraId="56720A1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total_frames = 0</w:t>
      </w:r>
    </w:p>
    <w:p w14:paraId="6FF8FE3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frame_attempts = 0</w:t>
      </w:r>
    </w:p>
    <w:p w14:paraId="3E3CC411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collisions = 0</w:t>
      </w:r>
    </w:p>
    <w:p w14:paraId="3C3A9C6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transmitting_stations = 0</w:t>
      </w:r>
    </w:p>
    <w:p w14:paraId="2F8F58F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955AA8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begin_transmission(self):</w:t>
      </w:r>
    </w:p>
    <w:p w14:paraId="567B642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with self.lock:</w:t>
      </w:r>
    </w:p>
    <w:p w14:paraId="56BE93C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self.transmitting_stations += 1</w:t>
      </w:r>
    </w:p>
    <w:p w14:paraId="6837D7B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if self.transmitting_stations &gt; 1:</w:t>
      </w:r>
    </w:p>
    <w:p w14:paraId="415B579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# Collision detected if more than one station is transmitting</w:t>
      </w:r>
    </w:p>
    <w:p w14:paraId="683BA94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return True  # Collision detected</w:t>
      </w:r>
    </w:p>
    <w:p w14:paraId="53D9BA7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return False  # No collision</w:t>
      </w:r>
    </w:p>
    <w:p w14:paraId="62D377D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5A962A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end_transmission(self):</w:t>
      </w:r>
    </w:p>
    <w:p w14:paraId="2E3B4C1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lastRenderedPageBreak/>
        <w:t xml:space="preserve">        with self.lock:</w:t>
      </w:r>
    </w:p>
    <w:p w14:paraId="33E2952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self.transmitting_stations -= 1</w:t>
      </w:r>
    </w:p>
    <w:p w14:paraId="1681A72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6F5774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record_successful_frame(self):</w:t>
      </w:r>
    </w:p>
    <w:p w14:paraId="11EDB3E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total_frames += 1</w:t>
      </w:r>
    </w:p>
    <w:p w14:paraId="671BD8AB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frame_attempts += 1</w:t>
      </w:r>
    </w:p>
    <w:p w14:paraId="32540EF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DCEA9F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record_collision(self):</w:t>
      </w:r>
    </w:p>
    <w:p w14:paraId="5C5C38B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collisions += 1</w:t>
      </w:r>
    </w:p>
    <w:p w14:paraId="58F863E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frame_attempts += 1</w:t>
      </w:r>
    </w:p>
    <w:p w14:paraId="4C1C665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88EC28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get_statistics(self):</w:t>
      </w:r>
    </w:p>
    <w:p w14:paraId="17CA050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try:</w:t>
      </w:r>
    </w:p>
    <w:p w14:paraId="3C3059D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efficiency = self.total_frames / self.frame_attempts</w:t>
      </w:r>
    </w:p>
    <w:p w14:paraId="25F2E3E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collision_rate = self.collisions / self.frame_attempts</w:t>
      </w:r>
    </w:p>
    <w:p w14:paraId="721DA5C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return efficiency, collision_rate</w:t>
      </w:r>
    </w:p>
    <w:p w14:paraId="766D981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except ZeroDivisionError:</w:t>
      </w:r>
    </w:p>
    <w:p w14:paraId="65715BB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return 0, 0</w:t>
      </w:r>
    </w:p>
    <w:p w14:paraId="48D74FF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723BF8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class PPersistentCsma(threading.Thread):</w:t>
      </w:r>
    </w:p>
    <w:p w14:paraId="017851A1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__init__(self, channel, index, nframes, probability, frametime, inbetween_frametime, max_backoff):</w:t>
      </w:r>
    </w:p>
    <w:p w14:paraId="7FE032F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uper().__init__()</w:t>
      </w:r>
    </w:p>
    <w:p w14:paraId="570F8D9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channel = channel</w:t>
      </w:r>
    </w:p>
    <w:p w14:paraId="0AB79BD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index = index</w:t>
      </w:r>
    </w:p>
    <w:p w14:paraId="40E36E7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nframes = nframes</w:t>
      </w:r>
    </w:p>
    <w:p w14:paraId="7011846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probability = probability</w:t>
      </w:r>
    </w:p>
    <w:p w14:paraId="6B112D9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frametime = frametime</w:t>
      </w:r>
    </w:p>
    <w:p w14:paraId="0D0F19D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inbetween_frametime = inbetween_frametime</w:t>
      </w:r>
    </w:p>
    <w:p w14:paraId="175EAC5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elf.max_backoff = max_backoff</w:t>
      </w:r>
    </w:p>
    <w:p w14:paraId="2607372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random.seed(time.time())</w:t>
      </w:r>
    </w:p>
    <w:p w14:paraId="7DDC15C1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F3B829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def run(self):</w:t>
      </w:r>
    </w:p>
    <w:p w14:paraId="290E2098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for frame_num in range(1, self.nframes + 1):</w:t>
      </w:r>
    </w:p>
    <w:p w14:paraId="1E05282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print(f"[ATTEMPT] Frame {frame_num}, Station {self.index}")</w:t>
      </w:r>
    </w:p>
    <w:p w14:paraId="46E3590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ADC60F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# Carrier Sense</w:t>
      </w:r>
    </w:p>
    <w:p w14:paraId="1380359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while random.random() &gt; self.probability or self.channel.transmitting_stations &gt; 0:</w:t>
      </w:r>
    </w:p>
    <w:p w14:paraId="3894267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print(f"[-] CARRIER SENSE WAIT: Frame {frame_num}, Station {self.index}")</w:t>
      </w:r>
    </w:p>
    <w:p w14:paraId="26936EF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time.sleep(self.inbetween_frametime)</w:t>
      </w:r>
    </w:p>
    <w:p w14:paraId="01145F6F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59DE22B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# Attempt Transmission</w:t>
      </w:r>
    </w:p>
    <w:p w14:paraId="14FA51F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collision_detected = self.channel.begin_transmission()</w:t>
      </w:r>
    </w:p>
    <w:p w14:paraId="6227DEA9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if collision_detected:</w:t>
      </w:r>
    </w:p>
    <w:p w14:paraId="2E95D71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# Collision handling</w:t>
      </w:r>
    </w:p>
    <w:p w14:paraId="456A37CB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print(f"[!] COLLISION: Frame {frame_num}, Station {self.index}")</w:t>
      </w:r>
    </w:p>
    <w:p w14:paraId="16EB52C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self.channel.record_collision()</w:t>
      </w:r>
    </w:p>
    <w:p w14:paraId="5CD40CB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self.channel.end_transmission()</w:t>
      </w:r>
    </w:p>
    <w:p w14:paraId="4DF9841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84CCFC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# Exponential backoff</w:t>
      </w:r>
    </w:p>
    <w:p w14:paraId="35CCD1D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backoff_time = random.uniform(0, self.max_backoff)</w:t>
      </w:r>
    </w:p>
    <w:p w14:paraId="0D9A6A4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print(f"[-] BACKING OFF: Frame {frame_num}, Station {self.index}, Backoff Time: {backoff_time:.2f}s")</w:t>
      </w:r>
    </w:p>
    <w:p w14:paraId="77EC5C2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time.sleep(backoff_time)</w:t>
      </w:r>
    </w:p>
    <w:p w14:paraId="4198BBC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else:</w:t>
      </w:r>
    </w:p>
    <w:p w14:paraId="1B69B41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# Simulate transmission time for a successful transmission</w:t>
      </w:r>
    </w:p>
    <w:p w14:paraId="412F940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lastRenderedPageBreak/>
        <w:t xml:space="preserve">                time.sleep(self.frametime)</w:t>
      </w:r>
    </w:p>
    <w:p w14:paraId="594F968E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self.channel.record_successful_frame()</w:t>
      </w:r>
    </w:p>
    <w:p w14:paraId="5D4FABA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print(f"[+] SUCCESS: Frame {frame_num}, Station {self.index}")</w:t>
      </w:r>
    </w:p>
    <w:p w14:paraId="5478753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    self.channel.end_transmission()</w:t>
      </w:r>
    </w:p>
    <w:p w14:paraId="2C349EA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9B691C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# Wait a bit before the next frame attempt</w:t>
      </w:r>
    </w:p>
    <w:p w14:paraId="6C0372D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    time.sleep(self.inbetween_frametime)</w:t>
      </w:r>
    </w:p>
    <w:p w14:paraId="5B5932D0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7FF42E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def main():</w:t>
      </w:r>
    </w:p>
    <w:p w14:paraId="66B5B27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nstations = 3  # Number of stations</w:t>
      </w:r>
    </w:p>
    <w:p w14:paraId="638C5B51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nframes = 5    # Number of frames to send per station</w:t>
      </w:r>
    </w:p>
    <w:p w14:paraId="1A98155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probability = 0.5  # Probability threshold for p-persistent CSMA</w:t>
      </w:r>
    </w:p>
    <w:p w14:paraId="57772EB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frametime = 0.2  # Time to hold the channel when successfully transmitting</w:t>
      </w:r>
    </w:p>
    <w:p w14:paraId="12486F0A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inbetween_frametime = 0.05  # Time between successive frames for a station</w:t>
      </w:r>
    </w:p>
    <w:p w14:paraId="7FD8817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max_backoff = 1.0  # Maximum backoff time after a collision</w:t>
      </w:r>
    </w:p>
    <w:p w14:paraId="2FEB79DD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7AEDFA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# Initialize the channel and start threads</w:t>
      </w:r>
    </w:p>
    <w:p w14:paraId="0AC64D9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channel = Channel()</w:t>
      </w:r>
    </w:p>
    <w:p w14:paraId="749AE6D4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stations = [PPersistentCsma(channel, i + 1, nframes, probability, frametime, inbetween_frametime, max_backoff) for i in range(nstations)]</w:t>
      </w:r>
    </w:p>
    <w:p w14:paraId="7596387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F012B5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for station in stations:</w:t>
      </w:r>
    </w:p>
    <w:p w14:paraId="0AE850B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tation.start()</w:t>
      </w:r>
    </w:p>
    <w:p w14:paraId="0D6C76F6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for station in stations:</w:t>
      </w:r>
    </w:p>
    <w:p w14:paraId="151C7AF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    station.join()</w:t>
      </w:r>
    </w:p>
    <w:p w14:paraId="00A6D13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AB40EC2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# Print final statistics</w:t>
      </w:r>
    </w:p>
    <w:p w14:paraId="08A6E6AC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efficiency, collision_rate = channel.get_statistics()</w:t>
      </w:r>
    </w:p>
    <w:p w14:paraId="05EC0A53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print(f"[INFO] Efficiency: {efficiency:.2f}")</w:t>
      </w:r>
    </w:p>
    <w:p w14:paraId="4B54C5F7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print(f"[INFO] Collision Rate: {collision_rate:.2f}")</w:t>
      </w:r>
    </w:p>
    <w:p w14:paraId="0E3B729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9A771D5" w14:textId="77777777" w:rsidR="00FE695D" w:rsidRPr="00FE695D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>if __name__ == "__main__":</w:t>
      </w:r>
    </w:p>
    <w:p w14:paraId="09963880" w14:textId="47C6B898" w:rsidR="00605ADC" w:rsidRDefault="00FE695D" w:rsidP="00FE695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FE695D">
        <w:rPr>
          <w:rFonts w:ascii="Times New Roman" w:hAnsi="Times New Roman" w:cs="Times New Roman"/>
          <w:sz w:val="36"/>
          <w:szCs w:val="36"/>
        </w:rPr>
        <w:t xml:space="preserve">    main()</w:t>
      </w:r>
    </w:p>
    <w:p w14:paraId="6A7F1A9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7472622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116F8FD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2BAAC3A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C068199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01C01A7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9C26B8D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B930F6F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16FB0C4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E4F384A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E343357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8929AB5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1D3F5C3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30536BB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B245156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33B5FA4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1571C13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61A8808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D1502E6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45135A2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FE556D7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0686B4D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11C4712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E0E443A" w14:textId="37FC8470" w:rsidR="00605ADC" w:rsidRP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Input-Output Format</w:t>
      </w:r>
    </w:p>
    <w:p w14:paraId="21169B05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Input Format</w:t>
      </w:r>
    </w:p>
    <w:p w14:paraId="41800349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70AD70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Number of Stations (nstations):</w:t>
      </w:r>
    </w:p>
    <w:p w14:paraId="25E7A9F1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36F5532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Type: Integer</w:t>
      </w:r>
    </w:p>
    <w:p w14:paraId="2124466B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Represents the number of stations attempting to transmit frames.</w:t>
      </w:r>
    </w:p>
    <w:p w14:paraId="07AE35E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Number of Frames per Station (nframes):</w:t>
      </w:r>
    </w:p>
    <w:p w14:paraId="41561617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E9A34EB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Type: Integer</w:t>
      </w:r>
    </w:p>
    <w:p w14:paraId="1CECD691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Represents the number of frames each station intends to send.</w:t>
      </w:r>
    </w:p>
    <w:p w14:paraId="44F03F2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Probability (probability):</w:t>
      </w:r>
    </w:p>
    <w:p w14:paraId="4FB4C4FE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4F612B9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Type: Float</w:t>
      </w:r>
    </w:p>
    <w:p w14:paraId="4F3923DD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Represents the p-value (the probability threshold) used for transmission attempts.</w:t>
      </w:r>
    </w:p>
    <w:p w14:paraId="5E21BB43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Backoff Period (backoff_period):</w:t>
      </w:r>
    </w:p>
    <w:p w14:paraId="4F19DB58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E00AF4A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Type: Float (default is random between 0.3 and 0.5)</w:t>
      </w:r>
    </w:p>
    <w:p w14:paraId="6B516812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Represents the time each station waits after detecting a collision before attempting to transmit again.</w:t>
      </w:r>
    </w:p>
    <w:p w14:paraId="2D12719A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Output Format</w:t>
      </w:r>
    </w:p>
    <w:p w14:paraId="379CEC8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The program produces console output detailing the following information throughout its execution:</w:t>
      </w:r>
    </w:p>
    <w:p w14:paraId="1A2B9B4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5F04278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Attempt Information:</w:t>
      </w:r>
    </w:p>
    <w:p w14:paraId="3D32A30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AA413A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Displays when a station attempts to send a frame.</w:t>
      </w:r>
    </w:p>
    <w:p w14:paraId="639414D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4D4C873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ATTEMPT: Frame 1, Station 1</w:t>
      </w:r>
    </w:p>
    <w:p w14:paraId="0BED5E7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lastRenderedPageBreak/>
        <w:t>Carrier Sense Information:</w:t>
      </w:r>
    </w:p>
    <w:p w14:paraId="2C4EE31D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96B931E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Indicates when a station senses the channel is busy.</w:t>
      </w:r>
    </w:p>
    <w:p w14:paraId="5EF7DFF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2DC5597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-] CARRIER SENSE: Frame 1, Station 1</w:t>
      </w:r>
    </w:p>
    <w:p w14:paraId="0706A3A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Waiting Information:</w:t>
      </w:r>
    </w:p>
    <w:p w14:paraId="24C1A4C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3DA141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Shows when a station is waiting due to the random probability check.</w:t>
      </w:r>
    </w:p>
    <w:p w14:paraId="5042AFD8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46B8D6FF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-] WAITING: Frame 1, Station 1, Period: 0.45, x: 0.7</w:t>
      </w:r>
    </w:p>
    <w:p w14:paraId="3C1CD718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Collision Information:</w:t>
      </w:r>
    </w:p>
    <w:p w14:paraId="3974982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8FCC663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Indicates if a transmission attempt failed due to a collision.</w:t>
      </w:r>
    </w:p>
    <w:p w14:paraId="245397BD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0CBCE03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-] FAILED: Frame 1, Station 1</w:t>
      </w:r>
    </w:p>
    <w:p w14:paraId="44F1E11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Successful Transmission Information:</w:t>
      </w:r>
    </w:p>
    <w:p w14:paraId="0E54092B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8F06EBE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Displays when a station successfully sends a frame.</w:t>
      </w:r>
    </w:p>
    <w:p w14:paraId="4AD54AB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29DF2523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+] SUCCESS: Frame 1, Station 1</w:t>
      </w:r>
    </w:p>
    <w:p w14:paraId="70A07E17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Channel Utilization and Efficiency Statistics:</w:t>
      </w:r>
    </w:p>
    <w:p w14:paraId="58121D8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A04565B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After all frames have been processed, the program prints statistics including channel utilization, channel idle time, and efficiency.</w:t>
      </w:r>
    </w:p>
    <w:p w14:paraId="2371BA6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Example:</w:t>
      </w:r>
    </w:p>
    <w:p w14:paraId="1DE560AD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Channel Utilisation: 0.67</w:t>
      </w:r>
    </w:p>
    <w:p w14:paraId="03BA8AE4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Channel Idle: 0.33</w:t>
      </w:r>
    </w:p>
    <w:p w14:paraId="266F0F97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Efficiency: 1.5</w:t>
      </w:r>
    </w:p>
    <w:p w14:paraId="0DB5E7A1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Summary of Example Output</w:t>
      </w:r>
    </w:p>
    <w:p w14:paraId="01F88F87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lastRenderedPageBreak/>
        <w:t>[i] ATTEMPT: Frame 1, Station 1</w:t>
      </w:r>
    </w:p>
    <w:p w14:paraId="37A6D1DC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-] CARRIER SENSE: Frame 1, Station 1</w:t>
      </w:r>
    </w:p>
    <w:p w14:paraId="15CDB806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-] WAITING: Frame 1, Station 1, Period: 0.45, x: 0.7</w:t>
      </w:r>
    </w:p>
    <w:p w14:paraId="10197328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ATTEMPT: Frame 1, Station 2</w:t>
      </w:r>
    </w:p>
    <w:p w14:paraId="3B63891E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+] SUCCESS: Frame 1, Station 1</w:t>
      </w:r>
    </w:p>
    <w:p w14:paraId="74901797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Channel Utilisation: 0.67</w:t>
      </w:r>
    </w:p>
    <w:p w14:paraId="56E5F7F0" w14:textId="77777777" w:rsidR="00E84BB5" w:rsidRPr="00E84BB5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Channel Idle: 0.33</w:t>
      </w:r>
    </w:p>
    <w:p w14:paraId="66C5CA43" w14:textId="4F65843C" w:rsidR="00605ADC" w:rsidRDefault="00E84BB5" w:rsidP="00E84BB5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E84BB5">
        <w:rPr>
          <w:rFonts w:ascii="Times New Roman" w:hAnsi="Times New Roman" w:cs="Times New Roman"/>
          <w:sz w:val="36"/>
          <w:szCs w:val="36"/>
        </w:rPr>
        <w:t>[i] INFO: Efficiency: 1.5</w:t>
      </w:r>
    </w:p>
    <w:p w14:paraId="48D1E00B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451937A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E13264D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B43F09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0625ABA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4C90426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BD85A3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01503F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3E3A5DE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CA5A2C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1E69CC9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B4F9AB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DBDB624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01EA701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0D3286B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6CE517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9923C78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209EAAD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48EA4BD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89AF309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1B854DE" w14:textId="77777777" w:rsidR="00E84BB5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A966055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DD8FB6B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1F80038" w14:textId="77777777" w:rsidR="00605ADC" w:rsidRDefault="00605ADC" w:rsidP="00605ADC">
      <w:pPr>
        <w:pStyle w:val="SourceCode"/>
        <w:jc w:val="center"/>
        <w:rPr>
          <w:rStyle w:val="NormalTok"/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31336">
        <w:rPr>
          <w:rStyle w:val="NormalTok"/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TEST CASES</w:t>
      </w:r>
    </w:p>
    <w:p w14:paraId="210CC541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A8BF050" w14:textId="5AB437AB" w:rsidR="00052DD6" w:rsidRDefault="00052DD6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)</w:t>
      </w:r>
      <w:r w:rsidR="009D7865">
        <w:rPr>
          <w:rFonts w:ascii="Times New Roman" w:hAnsi="Times New Roman" w:cs="Times New Roman"/>
          <w:sz w:val="36"/>
          <w:szCs w:val="36"/>
        </w:rPr>
        <w:t>Throughput and forwarding delay</w:t>
      </w:r>
    </w:p>
    <w:p w14:paraId="5B68197D" w14:textId="4359DD61" w:rsidR="009D7865" w:rsidRDefault="009D786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BBF2E2B" wp14:editId="19596DB2">
            <wp:extent cx="5731510" cy="3415030"/>
            <wp:effectExtent l="0" t="0" r="2540" b="0"/>
            <wp:docPr id="16652358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B8682" w14:textId="7C736975" w:rsidR="009D7865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1E9D4F82" wp14:editId="10A88CED">
            <wp:extent cx="5731510" cy="3415030"/>
            <wp:effectExtent l="0" t="0" r="2540" b="0"/>
            <wp:docPr id="182982584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24E1A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01001A7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8755C3E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8C2B48C" w14:textId="195B31A3" w:rsidR="00605ADC" w:rsidRDefault="00E84BB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ii)Efficiency of the approach</w:t>
      </w:r>
    </w:p>
    <w:p w14:paraId="4642220C" w14:textId="09C941F6" w:rsidR="00052DD6" w:rsidRDefault="009D7865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60BB8A46" wp14:editId="6A32F32F">
            <wp:extent cx="5731510" cy="3415030"/>
            <wp:effectExtent l="0" t="0" r="2540" b="0"/>
            <wp:docPr id="7345977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E56E1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1564838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3C8A982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8EE76C7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BC8F120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6ACA871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BA22B06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6D38033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F851A3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E88AC4B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092DF1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7D2FC1A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A3DB58E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794EE47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FBCF034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7EDF99B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90ECC35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A5297D5" w14:textId="77777777" w:rsidR="003917CD" w:rsidRDefault="003917CD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542C92B" w14:textId="406E4D94" w:rsidR="00605ADC" w:rsidRDefault="00686A68" w:rsidP="00686A68">
      <w:pPr>
        <w:tabs>
          <w:tab w:val="left" w:pos="5640"/>
        </w:tabs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OBSERVATIONS</w:t>
      </w:r>
    </w:p>
    <w:p w14:paraId="2132F94E" w14:textId="5813E546" w:rsidR="00686A68" w:rsidRPr="003917CD" w:rsidRDefault="003917CD" w:rsidP="00686A68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  <w:u w:val="single"/>
        </w:rPr>
        <w:t>For Throughput:</w:t>
      </w:r>
    </w:p>
    <w:p w14:paraId="42604E92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3B30A70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roughput generally varies with the probability p, showing an increase at lower values of p before reaching a peak and eventually declining as p approaches 1.</w:t>
      </w:r>
    </w:p>
    <w:p w14:paraId="06A42489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For each station count (2, 3, and 4), the throughput shows a single peak value at a certain p, which is considered optimal for minimizing idle and collision times.</w:t>
      </w:r>
    </w:p>
    <w:p w14:paraId="621A57EF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Effect of Station Count on Throughput:</w:t>
      </w:r>
    </w:p>
    <w:p w14:paraId="27AC668F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BE743A8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As the number of stations increases, the maximum achievable throughput decreases.</w:t>
      </w:r>
    </w:p>
    <w:p w14:paraId="121B575B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2 stations (blue line): Achieves the highest throughput across the probability range and peaks at a higher efficiency value compared to configurations with more stations.</w:t>
      </w:r>
    </w:p>
    <w:p w14:paraId="3DF2F0EF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3 stations (green line): The throughput peak is slightly lower than that for 2 stations, indicating a greater contention and more collisions.</w:t>
      </w:r>
    </w:p>
    <w:p w14:paraId="2C11E77A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4 stations (black line): Has the lowest peak throughput and a more pronounced drop at high probabilities, reflecting the increased impact of collisions in a more congested network.</w:t>
      </w:r>
    </w:p>
    <w:p w14:paraId="45EA0751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Impact of Probability on Throughput:</w:t>
      </w:r>
    </w:p>
    <w:p w14:paraId="3E2779A7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B72E399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For lower probabilities (around p = 0.1 - 0.3), throughput increases as p rises because each station has a small chance to transmit, leading to minimal collisions and idle time.</w:t>
      </w:r>
    </w:p>
    <w:p w14:paraId="51921596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In the middle probability range (around p = 0.3 - 0.5), the system achieves an optimal balance between collision avoidance and utilization, leading to peak throughput.</w:t>
      </w:r>
    </w:p>
    <w:p w14:paraId="6C52ED63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lastRenderedPageBreak/>
        <w:t>For higher values of p (above 0.5), throughput decreases due to frequent collisions. Stations are more likely to attempt transmission simultaneously, leading to increased delays and backoff, which reduces the effective throughput.</w:t>
      </w:r>
    </w:p>
    <w:p w14:paraId="4469DD42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Interpretation:</w:t>
      </w:r>
    </w:p>
    <w:p w14:paraId="2C5A1534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6EC38C5" w14:textId="77777777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e graph aligns with the expected behavior of p-persistent CSMA/CD, where an optimal probability allows stations to achieve maximum throughput while balancing idle time and collision frequency.</w:t>
      </w:r>
    </w:p>
    <w:p w14:paraId="1F4D8CA9" w14:textId="7F4A9EFA" w:rsid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Increasing the station count generally leads to a reduced peak throughput and a quicker decline as p increases due to more frequent collisions.</w:t>
      </w:r>
    </w:p>
    <w:p w14:paraId="61D37D2C" w14:textId="77777777" w:rsid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C4F8030" w14:textId="191C2B49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  <w:u w:val="single"/>
        </w:rPr>
        <w:t>For Forwarding Delay:</w:t>
      </w:r>
    </w:p>
    <w:p w14:paraId="7494BD82" w14:textId="77777777" w:rsidR="003917CD" w:rsidRPr="003917CD" w:rsidRDefault="003917CD" w:rsidP="003917CD">
      <w:pPr>
        <w:numPr>
          <w:ilvl w:val="0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General Trend in Forwarding Delay:</w:t>
      </w:r>
    </w:p>
    <w:p w14:paraId="09371E4A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 xml:space="preserve">Forwarding delay generally follows a </w:t>
      </w:r>
      <w:r w:rsidRPr="003917CD">
        <w:rPr>
          <w:rFonts w:ascii="Times New Roman" w:hAnsi="Times New Roman" w:cs="Times New Roman"/>
          <w:b/>
          <w:bCs/>
          <w:sz w:val="36"/>
          <w:szCs w:val="36"/>
        </w:rPr>
        <w:t>U-shaped curve</w:t>
      </w:r>
      <w:r w:rsidRPr="003917CD">
        <w:rPr>
          <w:rFonts w:ascii="Times New Roman" w:hAnsi="Times New Roman" w:cs="Times New Roman"/>
          <w:sz w:val="36"/>
          <w:szCs w:val="36"/>
        </w:rPr>
        <w:t>, where it decreases initially as p rises to an optimal point and then begins to increase again as p approaches 1.</w:t>
      </w:r>
    </w:p>
    <w:p w14:paraId="2291AC51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is reflects the fact that at low probabilities, forwarding delay is high due to long idle times. As p increases, idle times reduce, and forwarding delay decreases until reaching a minimum. At high probabilities, collisions become more frequent, increasing the delay.</w:t>
      </w:r>
    </w:p>
    <w:p w14:paraId="498C5214" w14:textId="77777777" w:rsidR="003917CD" w:rsidRPr="003917CD" w:rsidRDefault="003917CD" w:rsidP="003917CD">
      <w:pPr>
        <w:numPr>
          <w:ilvl w:val="0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Effect of Station Count on Forwarding Delay:</w:t>
      </w:r>
    </w:p>
    <w:p w14:paraId="27359B04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e number of stations directly affects the average forwarding delay.</w:t>
      </w:r>
    </w:p>
    <w:p w14:paraId="4E88A272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2 stations</w:t>
      </w:r>
      <w:r w:rsidRPr="003917CD">
        <w:rPr>
          <w:rFonts w:ascii="Times New Roman" w:hAnsi="Times New Roman" w:cs="Times New Roman"/>
          <w:sz w:val="36"/>
          <w:szCs w:val="36"/>
        </w:rPr>
        <w:t xml:space="preserve"> (blue line): Experiences the lowest overall delay across the probability range. With </w:t>
      </w:r>
      <w:r w:rsidRPr="003917CD">
        <w:rPr>
          <w:rFonts w:ascii="Times New Roman" w:hAnsi="Times New Roman" w:cs="Times New Roman"/>
          <w:sz w:val="36"/>
          <w:szCs w:val="36"/>
        </w:rPr>
        <w:lastRenderedPageBreak/>
        <w:t>fewer stations, the network has fewer collisions, resulting in lower delays.</w:t>
      </w:r>
    </w:p>
    <w:p w14:paraId="6ACCDFE1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3 stations</w:t>
      </w:r>
      <w:r w:rsidRPr="003917CD">
        <w:rPr>
          <w:rFonts w:ascii="Times New Roman" w:hAnsi="Times New Roman" w:cs="Times New Roman"/>
          <w:sz w:val="36"/>
          <w:szCs w:val="36"/>
        </w:rPr>
        <w:t xml:space="preserve"> (green line): Experiences moderately higher delays compared to the 2-station setup, especially at high probabilities where collisions are more likely.</w:t>
      </w:r>
    </w:p>
    <w:p w14:paraId="50B5AD3A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4 stations</w:t>
      </w:r>
      <w:r w:rsidRPr="003917CD">
        <w:rPr>
          <w:rFonts w:ascii="Times New Roman" w:hAnsi="Times New Roman" w:cs="Times New Roman"/>
          <w:sz w:val="36"/>
          <w:szCs w:val="36"/>
        </w:rPr>
        <w:t xml:space="preserve"> (black line): Shows the highest delay, particularly at higher probabilities, due to increased contention and collisions among stations.</w:t>
      </w:r>
    </w:p>
    <w:p w14:paraId="64C378E3" w14:textId="77777777" w:rsidR="003917CD" w:rsidRPr="003917CD" w:rsidRDefault="003917CD" w:rsidP="003917CD">
      <w:pPr>
        <w:numPr>
          <w:ilvl w:val="0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Impact of Probability on Forwarding Delay:</w:t>
      </w:r>
    </w:p>
    <w:p w14:paraId="3A018F1B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Low Probability (p &lt; 0.3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Forwarding delay starts high due to long idle times, as each station has a low probability of attempting transmission.</w:t>
      </w:r>
    </w:p>
    <w:p w14:paraId="68DBD533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Optimal Probability Range (p ≈ 0.3 - 0.5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Forwarding delay reaches a minimum as idle times decrease and the network operates efficiently with minimal collisions.</w:t>
      </w:r>
    </w:p>
    <w:p w14:paraId="548EEFED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High Probability (p &gt; 0.5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Delay begins to increase as the probability rises. At high probabilities, stations are more likely to transmit simultaneously, leading to more collisions and increased delays due to backoff mechanisms.</w:t>
      </w:r>
    </w:p>
    <w:p w14:paraId="0A972E3E" w14:textId="77777777" w:rsidR="003917CD" w:rsidRPr="003917CD" w:rsidRDefault="003917CD" w:rsidP="003917CD">
      <w:pPr>
        <w:numPr>
          <w:ilvl w:val="0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Interpretation:</w:t>
      </w:r>
    </w:p>
    <w:p w14:paraId="64D5BD83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is U-shaped curve is characteristic of p-persistent CSMA/CD networks, where an optimal transmission probability minimizes both idle time and collision delay.</w:t>
      </w:r>
    </w:p>
    <w:p w14:paraId="76D4453F" w14:textId="77777777" w:rsidR="003917CD" w:rsidRPr="003917CD" w:rsidRDefault="003917CD" w:rsidP="003917CD">
      <w:pPr>
        <w:numPr>
          <w:ilvl w:val="1"/>
          <w:numId w:val="1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With more stations, the minimum delay point occurs at a slightly lower p value, and the delay increases more sharply at higher probabilities due to the heightened risk of collision.</w:t>
      </w:r>
    </w:p>
    <w:p w14:paraId="487168FD" w14:textId="5A1055A0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Combined Observations:</w:t>
      </w:r>
    </w:p>
    <w:p w14:paraId="41D5895A" w14:textId="77777777" w:rsidR="003917CD" w:rsidRPr="003917CD" w:rsidRDefault="003917CD" w:rsidP="003917CD">
      <w:pPr>
        <w:numPr>
          <w:ilvl w:val="0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Throughput and Delay Relationship:</w:t>
      </w:r>
    </w:p>
    <w:p w14:paraId="38031A90" w14:textId="77777777" w:rsidR="003917CD" w:rsidRPr="003917CD" w:rsidRDefault="003917CD" w:rsidP="003917CD">
      <w:pPr>
        <w:numPr>
          <w:ilvl w:val="1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Both graphs show that there is an optimal probability (around p = 0.3 - 0.5) where throughput peaks, and forwarding delay is minimized.</w:t>
      </w:r>
    </w:p>
    <w:p w14:paraId="6A1ECA1F" w14:textId="77777777" w:rsidR="003917CD" w:rsidRPr="003917CD" w:rsidRDefault="003917CD" w:rsidP="003917CD">
      <w:pPr>
        <w:numPr>
          <w:ilvl w:val="1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Beyond this point, as p increases, throughput decreases, and forwarding delay rises. This is due to the increased likelihood of collisions when multiple stations attempt transmission simultaneously.</w:t>
      </w:r>
    </w:p>
    <w:p w14:paraId="3A3CEFDD" w14:textId="77777777" w:rsidR="003917CD" w:rsidRPr="003917CD" w:rsidRDefault="003917CD" w:rsidP="003917CD">
      <w:pPr>
        <w:numPr>
          <w:ilvl w:val="0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Effect of Station Count:</w:t>
      </w:r>
    </w:p>
    <w:p w14:paraId="4ECABAA4" w14:textId="77777777" w:rsidR="003917CD" w:rsidRPr="003917CD" w:rsidRDefault="003917CD" w:rsidP="003917CD">
      <w:pPr>
        <w:numPr>
          <w:ilvl w:val="1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As the number of stations increases, throughput decreases and forwarding delay increases due to the greater likelihood of contention and collision.</w:t>
      </w:r>
    </w:p>
    <w:p w14:paraId="5266F8BF" w14:textId="77777777" w:rsidR="003917CD" w:rsidRPr="003917CD" w:rsidRDefault="003917CD" w:rsidP="003917CD">
      <w:pPr>
        <w:numPr>
          <w:ilvl w:val="1"/>
          <w:numId w:val="2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is illustrates the importance of choosing an optimal p value that accounts for the number of stations in the network to maximize efficiency and minimize delay.</w:t>
      </w:r>
    </w:p>
    <w:p w14:paraId="0FD77FC8" w14:textId="77777777" w:rsid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BE211BF" w14:textId="08903188" w:rsidR="00686A68" w:rsidRDefault="003917CD" w:rsidP="00686A68">
      <w:pPr>
        <w:tabs>
          <w:tab w:val="left" w:pos="5640"/>
        </w:tabs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  <w:u w:val="single"/>
        </w:rPr>
        <w:t>For Efficiency:</w:t>
      </w:r>
    </w:p>
    <w:p w14:paraId="0A29B54B" w14:textId="7B2D0070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1.</w:t>
      </w:r>
      <w:r w:rsidRPr="003917CD">
        <w:rPr>
          <w:rFonts w:ascii="Times New Roman" w:hAnsi="Times New Roman" w:cs="Times New Roman"/>
          <w:sz w:val="36"/>
          <w:szCs w:val="36"/>
        </w:rPr>
        <w:t xml:space="preserve">  </w:t>
      </w:r>
      <w:r w:rsidRPr="003917CD">
        <w:rPr>
          <w:rFonts w:ascii="Times New Roman" w:hAnsi="Times New Roman" w:cs="Times New Roman"/>
          <w:b/>
          <w:bCs/>
          <w:sz w:val="36"/>
          <w:szCs w:val="36"/>
        </w:rPr>
        <w:t>General Trend in Efficiency:</w:t>
      </w:r>
    </w:p>
    <w:p w14:paraId="7D1CC2CD" w14:textId="77777777" w:rsidR="003917CD" w:rsidRPr="003917CD" w:rsidRDefault="003917CD" w:rsidP="003917CD">
      <w:pPr>
        <w:numPr>
          <w:ilvl w:val="0"/>
          <w:numId w:val="3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For each number of stations, efficiency initially increases with p, reaches a peak, and then begins to decline as p approaches 1.</w:t>
      </w:r>
    </w:p>
    <w:p w14:paraId="536A3A64" w14:textId="77777777" w:rsidR="003917CD" w:rsidRPr="003917CD" w:rsidRDefault="003917CD" w:rsidP="003917CD">
      <w:pPr>
        <w:numPr>
          <w:ilvl w:val="0"/>
          <w:numId w:val="3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is trend reflects the trade-off between idle time and collision frequency in p-persistent CSMA/CD.</w:t>
      </w:r>
    </w:p>
    <w:p w14:paraId="2D4EFB5A" w14:textId="5E8DA2AB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2.</w:t>
      </w:r>
      <w:r w:rsidRPr="003917CD">
        <w:rPr>
          <w:rFonts w:ascii="Times New Roman" w:hAnsi="Times New Roman" w:cs="Times New Roman"/>
          <w:sz w:val="36"/>
          <w:szCs w:val="36"/>
        </w:rPr>
        <w:t xml:space="preserve">  </w:t>
      </w:r>
      <w:r w:rsidRPr="003917CD">
        <w:rPr>
          <w:rFonts w:ascii="Times New Roman" w:hAnsi="Times New Roman" w:cs="Times New Roman"/>
          <w:b/>
          <w:bCs/>
          <w:sz w:val="36"/>
          <w:szCs w:val="36"/>
        </w:rPr>
        <w:t>Effect of Probability (p) on Efficiency:</w:t>
      </w:r>
    </w:p>
    <w:p w14:paraId="4A0D6A2F" w14:textId="77777777" w:rsidR="003917CD" w:rsidRPr="003917CD" w:rsidRDefault="003917CD" w:rsidP="003917CD">
      <w:pPr>
        <w:numPr>
          <w:ilvl w:val="0"/>
          <w:numId w:val="4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Low Probability (p &lt; 0.3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Efficiency is low because each station has a low probability of transmitting. This leads to significant idle time, as stations are overly cautious about using the channel.</w:t>
      </w:r>
    </w:p>
    <w:p w14:paraId="7FAF79A4" w14:textId="77777777" w:rsidR="003917CD" w:rsidRPr="003917CD" w:rsidRDefault="003917CD" w:rsidP="003917CD">
      <w:pPr>
        <w:numPr>
          <w:ilvl w:val="0"/>
          <w:numId w:val="4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lastRenderedPageBreak/>
        <w:t>Optimal Probability Range (p ≈ 0.3 - 0.5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Efficiency reaches its peak in this range, where stations are more likely to use the channel effectively without causing excessive collisions.</w:t>
      </w:r>
    </w:p>
    <w:p w14:paraId="09DA905A" w14:textId="77777777" w:rsidR="003917CD" w:rsidRPr="003917CD" w:rsidRDefault="003917CD" w:rsidP="003917CD">
      <w:pPr>
        <w:numPr>
          <w:ilvl w:val="0"/>
          <w:numId w:val="4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High Probability (p &gt; 0.5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Efficiency decreases at high probabilities. As p approaches 1, the chance of simultaneous transmissions increases, leading to more collisions and consequently lower efficiency due to repeated backoff and retransmission attempts.</w:t>
      </w:r>
    </w:p>
    <w:p w14:paraId="20E08545" w14:textId="279B353F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3.</w:t>
      </w:r>
      <w:r w:rsidRPr="003917CD">
        <w:rPr>
          <w:rFonts w:ascii="Times New Roman" w:hAnsi="Times New Roman" w:cs="Times New Roman"/>
          <w:sz w:val="36"/>
          <w:szCs w:val="36"/>
        </w:rPr>
        <w:t xml:space="preserve">  </w:t>
      </w:r>
      <w:r w:rsidRPr="003917CD">
        <w:rPr>
          <w:rFonts w:ascii="Times New Roman" w:hAnsi="Times New Roman" w:cs="Times New Roman"/>
          <w:b/>
          <w:bCs/>
          <w:sz w:val="36"/>
          <w:szCs w:val="36"/>
        </w:rPr>
        <w:t>Effect of Station Count on Efficiency:</w:t>
      </w:r>
    </w:p>
    <w:p w14:paraId="606560DC" w14:textId="77777777" w:rsidR="003917CD" w:rsidRPr="003917CD" w:rsidRDefault="003917CD" w:rsidP="003917CD">
      <w:pPr>
        <w:numPr>
          <w:ilvl w:val="0"/>
          <w:numId w:val="5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2 Stations (blue line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Achieves the highest peak efficiency and maintains a relatively high efficiency across the probability range. With fewer stations, there are fewer chances for collisions, so the protocol can perform more efficiently.</w:t>
      </w:r>
    </w:p>
    <w:p w14:paraId="2C41CBFD" w14:textId="77777777" w:rsidR="003917CD" w:rsidRPr="003917CD" w:rsidRDefault="003917CD" w:rsidP="003917CD">
      <w:pPr>
        <w:numPr>
          <w:ilvl w:val="0"/>
          <w:numId w:val="5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3 Stations (green line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Shows a lower peak efficiency than 2 stations and a more noticeable decline as p increases, indicating more frequent collisions as the number of stations increases.</w:t>
      </w:r>
    </w:p>
    <w:p w14:paraId="733B6A3F" w14:textId="77777777" w:rsidR="003917CD" w:rsidRPr="003917CD" w:rsidRDefault="003917CD" w:rsidP="003917CD">
      <w:pPr>
        <w:numPr>
          <w:ilvl w:val="0"/>
          <w:numId w:val="5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b/>
          <w:bCs/>
          <w:sz w:val="36"/>
          <w:szCs w:val="36"/>
        </w:rPr>
        <w:t>4 Stations (black line):</w:t>
      </w:r>
      <w:r w:rsidRPr="003917CD">
        <w:rPr>
          <w:rFonts w:ascii="Times New Roman" w:hAnsi="Times New Roman" w:cs="Times New Roman"/>
          <w:sz w:val="36"/>
          <w:szCs w:val="36"/>
        </w:rPr>
        <w:t xml:space="preserve"> Reaches the lowest peak efficiency and experiences a sharp decline at higher values of p, reflecting the greater impact of contention and collisions among a larger number of stations.</w:t>
      </w:r>
    </w:p>
    <w:p w14:paraId="4967DBB6" w14:textId="388945F6" w:rsidR="003917CD" w:rsidRPr="003917CD" w:rsidRDefault="003917CD" w:rsidP="003917CD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4.</w:t>
      </w:r>
      <w:r w:rsidRPr="003917CD">
        <w:rPr>
          <w:rFonts w:ascii="Times New Roman" w:hAnsi="Times New Roman" w:cs="Times New Roman"/>
          <w:sz w:val="36"/>
          <w:szCs w:val="36"/>
        </w:rPr>
        <w:t xml:space="preserve">  </w:t>
      </w:r>
      <w:r w:rsidRPr="003917CD">
        <w:rPr>
          <w:rFonts w:ascii="Times New Roman" w:hAnsi="Times New Roman" w:cs="Times New Roman"/>
          <w:b/>
          <w:bCs/>
          <w:sz w:val="36"/>
          <w:szCs w:val="36"/>
        </w:rPr>
        <w:t>Key Insights:</w:t>
      </w:r>
    </w:p>
    <w:p w14:paraId="3064B374" w14:textId="77777777" w:rsidR="003917CD" w:rsidRPr="003917CD" w:rsidRDefault="003917CD" w:rsidP="003917CD">
      <w:pPr>
        <w:numPr>
          <w:ilvl w:val="0"/>
          <w:numId w:val="6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>The optimal probability range (where efficiency peaks) shifts slightly lower as the number of stations increases. This suggests that a lower transmission probability is needed to maintain high efficiency in more crowded networks.</w:t>
      </w:r>
    </w:p>
    <w:p w14:paraId="224536EB" w14:textId="77777777" w:rsidR="003917CD" w:rsidRPr="003917CD" w:rsidRDefault="003917CD" w:rsidP="003917CD">
      <w:pPr>
        <w:numPr>
          <w:ilvl w:val="0"/>
          <w:numId w:val="6"/>
        </w:num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  <w:r w:rsidRPr="003917CD">
        <w:rPr>
          <w:rFonts w:ascii="Times New Roman" w:hAnsi="Times New Roman" w:cs="Times New Roman"/>
          <w:sz w:val="36"/>
          <w:szCs w:val="36"/>
        </w:rPr>
        <w:t xml:space="preserve">At very high p values, all configurations show a similar trend of declining efficiency due to the likelihood of </w:t>
      </w:r>
      <w:r w:rsidRPr="003917CD">
        <w:rPr>
          <w:rFonts w:ascii="Times New Roman" w:hAnsi="Times New Roman" w:cs="Times New Roman"/>
          <w:sz w:val="36"/>
          <w:szCs w:val="36"/>
        </w:rPr>
        <w:lastRenderedPageBreak/>
        <w:t>multiple stations attempting to access the channel at the same time, which causes collisions and reduces successful transmissions.</w:t>
      </w:r>
    </w:p>
    <w:p w14:paraId="1CF89C7B" w14:textId="77777777" w:rsidR="003917CD" w:rsidRPr="003917CD" w:rsidRDefault="003917CD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5EA6D24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BB35BEA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3D7B399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31285FB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B5259A6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108DD74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B9C1611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FA29BF3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72D686D4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3059356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D56C2B6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E72A350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5FF7A61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F5D3AEB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7522915" w14:textId="77777777" w:rsid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03ECDDE" w14:textId="77777777" w:rsidR="00686A68" w:rsidRPr="00686A68" w:rsidRDefault="00686A68" w:rsidP="00686A68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42AAAC79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CC5521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764A676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C33096F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23DC816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B030974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16CCAA59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297ABB3B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5BDB7869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65C37E5E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315DEC8C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E3B1493" w14:textId="77777777" w:rsidR="00605ADC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p w14:paraId="0F33D582" w14:textId="77777777" w:rsidR="00605ADC" w:rsidRDefault="00605ADC" w:rsidP="00605ADC">
      <w:pPr>
        <w:pStyle w:val="SourceCode"/>
        <w:jc w:val="center"/>
        <w:rPr>
          <w:rStyle w:val="NormalTok"/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6A16BF">
        <w:rPr>
          <w:rStyle w:val="NormalTok"/>
          <w:rFonts w:ascii="Times New Roman" w:hAnsi="Times New Roman" w:cs="Times New Roman"/>
          <w:b/>
          <w:bCs/>
          <w:sz w:val="36"/>
          <w:szCs w:val="36"/>
          <w:u w:val="single"/>
        </w:rPr>
        <w:t>COMMENTS</w:t>
      </w:r>
    </w:p>
    <w:p w14:paraId="5292A20F" w14:textId="185E5327" w:rsidR="00605ADC" w:rsidRDefault="00605ADC" w:rsidP="00605ADC">
      <w:pPr>
        <w:pStyle w:val="SourceCode"/>
        <w:rPr>
          <w:rFonts w:ascii="Times New Roman" w:hAnsi="Times New Roman" w:cs="Times New Roman"/>
          <w:sz w:val="36"/>
          <w:szCs w:val="36"/>
          <w:lang w:val="en-IN"/>
        </w:rPr>
      </w:pPr>
      <w:r w:rsidRPr="007120EC">
        <w:rPr>
          <w:rFonts w:ascii="Times New Roman" w:hAnsi="Times New Roman" w:cs="Times New Roman"/>
          <w:sz w:val="36"/>
          <w:szCs w:val="36"/>
          <w:lang w:val="en-IN"/>
        </w:rPr>
        <w:t xml:space="preserve">This assignment has greatly enhanced my understanding of </w:t>
      </w:r>
      <w:r>
        <w:rPr>
          <w:rFonts w:ascii="Times New Roman" w:hAnsi="Times New Roman" w:cs="Times New Roman"/>
          <w:sz w:val="36"/>
          <w:szCs w:val="36"/>
          <w:lang w:val="en-IN"/>
        </w:rPr>
        <w:t>p-persistent carrier sense multiple access with collision detection. I have also learnt how to implement a real-time simulation for the same. Furthermore, this implementation also highlighted the disadvantages of csma-cd and why other methods such as csma-ca and channelization protocols are required.</w:t>
      </w:r>
    </w:p>
    <w:p w14:paraId="5E4F0155" w14:textId="77777777" w:rsidR="00605ADC" w:rsidRPr="007120EC" w:rsidRDefault="00605ADC" w:rsidP="00605ADC">
      <w:pPr>
        <w:pStyle w:val="SourceCode"/>
        <w:rPr>
          <w:rFonts w:ascii="Times New Roman" w:hAnsi="Times New Roman" w:cs="Times New Roman"/>
          <w:sz w:val="36"/>
          <w:szCs w:val="36"/>
          <w:lang w:val="en-IN"/>
        </w:rPr>
      </w:pPr>
    </w:p>
    <w:p w14:paraId="344536AB" w14:textId="17F2F119" w:rsidR="00605ADC" w:rsidRPr="007120EC" w:rsidRDefault="00605ADC" w:rsidP="00605ADC">
      <w:pPr>
        <w:pStyle w:val="SourceCode"/>
        <w:rPr>
          <w:rFonts w:ascii="Times New Roman" w:hAnsi="Times New Roman" w:cs="Times New Roman"/>
          <w:sz w:val="36"/>
          <w:szCs w:val="36"/>
          <w:lang w:val="en-IN"/>
        </w:rPr>
      </w:pPr>
      <w:r w:rsidRPr="007120EC">
        <w:rPr>
          <w:rFonts w:ascii="Times New Roman" w:hAnsi="Times New Roman" w:cs="Times New Roman"/>
          <w:sz w:val="36"/>
          <w:szCs w:val="36"/>
          <w:lang w:val="en-IN"/>
        </w:rPr>
        <w:t xml:space="preserve">I would like to express my heartfelt thanks to </w:t>
      </w:r>
      <w:r>
        <w:rPr>
          <w:rFonts w:ascii="Times New Roman" w:hAnsi="Times New Roman" w:cs="Times New Roman"/>
          <w:sz w:val="36"/>
          <w:szCs w:val="36"/>
          <w:lang w:val="en-IN"/>
        </w:rPr>
        <w:t>my</w:t>
      </w:r>
      <w:r w:rsidRPr="007120EC">
        <w:rPr>
          <w:rFonts w:ascii="Times New Roman" w:hAnsi="Times New Roman" w:cs="Times New Roman"/>
          <w:sz w:val="36"/>
          <w:szCs w:val="36"/>
          <w:lang w:val="en-IN"/>
        </w:rPr>
        <w:t xml:space="preserve"> teacher</w:t>
      </w:r>
      <w:r>
        <w:rPr>
          <w:rFonts w:ascii="Times New Roman" w:hAnsi="Times New Roman" w:cs="Times New Roman"/>
          <w:sz w:val="36"/>
          <w:szCs w:val="36"/>
          <w:lang w:val="en-IN"/>
        </w:rPr>
        <w:t>s Dr Sarbani Roy and Dr Nandini Mukherjee</w:t>
      </w:r>
      <w:r w:rsidRPr="007120EC">
        <w:rPr>
          <w:rFonts w:ascii="Times New Roman" w:hAnsi="Times New Roman" w:cs="Times New Roman"/>
          <w:sz w:val="36"/>
          <w:szCs w:val="36"/>
          <w:lang w:val="en-IN"/>
        </w:rPr>
        <w:t xml:space="preserve"> for their guidance and support throughout this journey. Their encouragement has played a key role in helping me better comprehend these concepts.</w:t>
      </w:r>
      <w:r>
        <w:rPr>
          <w:rStyle w:val="NormalTok"/>
        </w:rPr>
        <w:t xml:space="preserve">    </w:t>
      </w:r>
    </w:p>
    <w:p w14:paraId="53B1795E" w14:textId="77777777" w:rsidR="00605ADC" w:rsidRPr="00F7605E" w:rsidRDefault="00605ADC" w:rsidP="00E25CC7">
      <w:pPr>
        <w:tabs>
          <w:tab w:val="left" w:pos="5640"/>
        </w:tabs>
        <w:spacing w:after="0"/>
        <w:rPr>
          <w:rFonts w:ascii="Times New Roman" w:hAnsi="Times New Roman" w:cs="Times New Roman"/>
          <w:sz w:val="36"/>
          <w:szCs w:val="36"/>
        </w:rPr>
      </w:pPr>
    </w:p>
    <w:sectPr w:rsidR="00605ADC" w:rsidRPr="00F7605E" w:rsidSect="0011244D">
      <w:headerReference w:type="default" r:id="rId13"/>
      <w:pgSz w:w="11906" w:h="16838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952C39" w14:textId="77777777" w:rsidR="005F085C" w:rsidRDefault="005F085C" w:rsidP="00600733">
      <w:pPr>
        <w:spacing w:after="0" w:line="240" w:lineRule="auto"/>
      </w:pPr>
      <w:r>
        <w:separator/>
      </w:r>
    </w:p>
  </w:endnote>
  <w:endnote w:type="continuationSeparator" w:id="0">
    <w:p w14:paraId="1304C76F" w14:textId="77777777" w:rsidR="005F085C" w:rsidRDefault="005F085C" w:rsidP="00600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73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63A869" w14:textId="77777777" w:rsidR="005F085C" w:rsidRDefault="005F085C" w:rsidP="00600733">
      <w:pPr>
        <w:spacing w:after="0" w:line="240" w:lineRule="auto"/>
      </w:pPr>
      <w:r>
        <w:separator/>
      </w:r>
    </w:p>
  </w:footnote>
  <w:footnote w:type="continuationSeparator" w:id="0">
    <w:p w14:paraId="06D69D3F" w14:textId="77777777" w:rsidR="005F085C" w:rsidRDefault="005F085C" w:rsidP="006007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DC97FB" w14:textId="13921974" w:rsidR="00600733" w:rsidRDefault="00600733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6E725BE" wp14:editId="4C9FE97A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CB10D" w14:textId="77777777" w:rsidR="00600733" w:rsidRDefault="00600733">
                            <w:pPr>
                              <w:pStyle w:val="Header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E725BE" id="Group 171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0B1CB10D" w14:textId="77777777" w:rsidR="00600733" w:rsidRDefault="00600733">
                      <w:pPr>
                        <w:pStyle w:val="Header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492A62"/>
    <w:multiLevelType w:val="multilevel"/>
    <w:tmpl w:val="3E522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6346BA"/>
    <w:multiLevelType w:val="multilevel"/>
    <w:tmpl w:val="0478D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351BEF"/>
    <w:multiLevelType w:val="multilevel"/>
    <w:tmpl w:val="C40EC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A72AB4"/>
    <w:multiLevelType w:val="multilevel"/>
    <w:tmpl w:val="F224E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14648E"/>
    <w:multiLevelType w:val="multilevel"/>
    <w:tmpl w:val="B1B4E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4F3DF5"/>
    <w:multiLevelType w:val="multilevel"/>
    <w:tmpl w:val="368C2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9118848">
    <w:abstractNumId w:val="1"/>
  </w:num>
  <w:num w:numId="2" w16cid:durableId="877662664">
    <w:abstractNumId w:val="0"/>
  </w:num>
  <w:num w:numId="3" w16cid:durableId="2041927478">
    <w:abstractNumId w:val="4"/>
  </w:num>
  <w:num w:numId="4" w16cid:durableId="1528981395">
    <w:abstractNumId w:val="5"/>
  </w:num>
  <w:num w:numId="5" w16cid:durableId="1373381582">
    <w:abstractNumId w:val="2"/>
  </w:num>
  <w:num w:numId="6" w16cid:durableId="14776060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05E"/>
    <w:rsid w:val="00052DD6"/>
    <w:rsid w:val="0011244D"/>
    <w:rsid w:val="003917CD"/>
    <w:rsid w:val="004751A2"/>
    <w:rsid w:val="005F085C"/>
    <w:rsid w:val="00600733"/>
    <w:rsid w:val="00605ADC"/>
    <w:rsid w:val="00686A68"/>
    <w:rsid w:val="006C2802"/>
    <w:rsid w:val="009D7865"/>
    <w:rsid w:val="00C07AC6"/>
    <w:rsid w:val="00C41B0A"/>
    <w:rsid w:val="00C93F53"/>
    <w:rsid w:val="00E25CC7"/>
    <w:rsid w:val="00E5760E"/>
    <w:rsid w:val="00E84BB5"/>
    <w:rsid w:val="00F7605E"/>
    <w:rsid w:val="00FC00C5"/>
    <w:rsid w:val="00FE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B2F2"/>
  <w15:chartTrackingRefBased/>
  <w15:docId w15:val="{1E460B4D-5C93-474D-A8AE-6B2E2BC2B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bn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0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7A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AC6"/>
    <w:rPr>
      <w:color w:val="605E5C"/>
      <w:shd w:val="clear" w:color="auto" w:fill="E1DFDD"/>
    </w:rPr>
  </w:style>
  <w:style w:type="character" w:customStyle="1" w:styleId="NormalTok">
    <w:name w:val="NormalTok"/>
    <w:basedOn w:val="DefaultParagraphFont"/>
    <w:rsid w:val="00605ADC"/>
    <w:rPr>
      <w:rFonts w:ascii="Consolas" w:hAnsi="Consolas"/>
      <w:sz w:val="22"/>
    </w:rPr>
  </w:style>
  <w:style w:type="paragraph" w:customStyle="1" w:styleId="SourceCode">
    <w:name w:val="Source Code"/>
    <w:basedOn w:val="Normal"/>
    <w:rsid w:val="00605ADC"/>
    <w:pPr>
      <w:suppressAutoHyphens/>
      <w:spacing w:after="200" w:line="240" w:lineRule="auto"/>
    </w:pPr>
    <w:rPr>
      <w:rFonts w:ascii="Cambria" w:eastAsia="Cambria" w:hAnsi="Cambria" w:cs="font1273"/>
      <w:kern w:val="0"/>
      <w:sz w:val="24"/>
      <w:szCs w:val="24"/>
      <w:lang w:val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05A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ADC"/>
  </w:style>
  <w:style w:type="paragraph" w:styleId="Header">
    <w:name w:val="header"/>
    <w:basedOn w:val="Normal"/>
    <w:link w:val="HeaderChar"/>
    <w:uiPriority w:val="99"/>
    <w:unhideWhenUsed/>
    <w:rsid w:val="006007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07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55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Debjit-Dhar/Networks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4</Pages>
  <Words>2854</Words>
  <Characters>16269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jit Dhar</dc:creator>
  <cp:keywords/>
  <dc:description/>
  <cp:lastModifiedBy>Debjit Dhar</cp:lastModifiedBy>
  <cp:revision>12</cp:revision>
  <cp:lastPrinted>2024-10-27T14:05:00Z</cp:lastPrinted>
  <dcterms:created xsi:type="dcterms:W3CDTF">2024-10-26T12:14:00Z</dcterms:created>
  <dcterms:modified xsi:type="dcterms:W3CDTF">2024-10-27T14:06:00Z</dcterms:modified>
</cp:coreProperties>
</file>